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nam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nama received a score of 7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nam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nama received a score of</w:t>
      </w:r>
      <w:r>
        <w:t xml:space="preserve"> </w:t>
      </w:r>
      <w:r>
        <w:rPr>
          <w:bCs/>
          <w:b/>
        </w:rPr>
        <w:t xml:space="preserve">6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nama received a score of 8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nama received a score of 6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nam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nam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nam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nam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nam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nam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nam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nam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nam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nam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nam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nam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nam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anam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anam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anam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anam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anam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anam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anam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anam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anam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anam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anam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anam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anam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anam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anam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anam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anam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9, 1990, 1991, 1995, 1997,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2013,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7:11Z</dcterms:created>
  <dcterms:modified xsi:type="dcterms:W3CDTF">2024-01-16T17: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nama Country Report</vt:lpwstr>
  </property>
</Properties>
</file>